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18035A" w14:textId="30A25595" w:rsidR="00127E31" w:rsidRDefault="009C18CF" w:rsidP="009C18CF">
      <w:pPr>
        <w:pStyle w:val="ListParagraph"/>
        <w:numPr>
          <w:ilvl w:val="0"/>
          <w:numId w:val="1"/>
        </w:numPr>
      </w:pPr>
      <w:r>
        <w:t>Download save the file to the designated folder.</w:t>
      </w:r>
    </w:p>
    <w:p w14:paraId="6D7CB518" w14:textId="5EBA1124" w:rsidR="009C18CF" w:rsidRDefault="009C18CF" w:rsidP="009C18CF">
      <w:pPr>
        <w:pStyle w:val="ListParagraph"/>
      </w:pPr>
      <w:r w:rsidRPr="009C18CF">
        <w:t>HPK_HEDA_Public-main.zip</w:t>
      </w:r>
    </w:p>
    <w:p w14:paraId="618E5C53" w14:textId="2D78B4DE" w:rsidR="009C18CF" w:rsidRDefault="009C18CF" w:rsidP="009C18CF">
      <w:pPr>
        <w:pStyle w:val="ListParagraph"/>
      </w:pPr>
    </w:p>
    <w:p w14:paraId="0ABF84E4" w14:textId="1178B26D" w:rsidR="009C18CF" w:rsidRDefault="009C18CF" w:rsidP="009C18CF">
      <w:pPr>
        <w:pStyle w:val="ListParagraph"/>
        <w:numPr>
          <w:ilvl w:val="0"/>
          <w:numId w:val="1"/>
        </w:numPr>
      </w:pPr>
      <w:r>
        <w:t xml:space="preserve">Unzip </w:t>
      </w:r>
      <w:r w:rsidRPr="009C18CF">
        <w:t>HPK_HEDA_Public-main.zip</w:t>
      </w:r>
      <w:r>
        <w:t xml:space="preserve">. Open HEDA folder. Double click </w:t>
      </w:r>
      <w:proofErr w:type="spellStart"/>
      <w:r>
        <w:t>HEDA.Rproj</w:t>
      </w:r>
      <w:proofErr w:type="spellEnd"/>
    </w:p>
    <w:p w14:paraId="4A28B424" w14:textId="77777777" w:rsidR="00DD3229" w:rsidRDefault="009C18CF" w:rsidP="00DD3229">
      <w:pPr>
        <w:pStyle w:val="ListParagraph"/>
      </w:pPr>
      <w:r>
        <w:rPr>
          <w:noProof/>
        </w:rPr>
        <w:drawing>
          <wp:inline distT="0" distB="0" distL="0" distR="0" wp14:anchorId="45C47F55" wp14:editId="3E38C174">
            <wp:extent cx="1743075" cy="1533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b="12500"/>
                    <a:stretch/>
                  </pic:blipFill>
                  <pic:spPr bwMode="auto">
                    <a:xfrm>
                      <a:off x="0" y="0"/>
                      <a:ext cx="1743075" cy="1533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DA84EC" w14:textId="446021C5" w:rsidR="009C18CF" w:rsidRDefault="00DD3229" w:rsidP="00DD3229">
      <w:pPr>
        <w:pStyle w:val="ListParagraph"/>
        <w:numPr>
          <w:ilvl w:val="0"/>
          <w:numId w:val="1"/>
        </w:numPr>
      </w:pPr>
      <w:r>
        <w:t xml:space="preserve">R studio will open automatically. Browse the top-right pane and click Build tab. Under Build tab, click Install and Restart. Then HEDA package is installed and </w:t>
      </w:r>
      <w:r w:rsidR="00362AB8">
        <w:t>called by library function</w:t>
      </w:r>
      <w:r>
        <w:t>.</w:t>
      </w:r>
    </w:p>
    <w:p w14:paraId="7E767D64" w14:textId="36FC6E8A" w:rsidR="00DD3229" w:rsidRDefault="00DD3229" w:rsidP="00DD3229">
      <w:pPr>
        <w:pStyle w:val="ListParagraph"/>
      </w:pPr>
      <w:r>
        <w:rPr>
          <w:noProof/>
        </w:rPr>
        <w:drawing>
          <wp:inline distT="0" distB="0" distL="0" distR="0" wp14:anchorId="504778D3" wp14:editId="78B57388">
            <wp:extent cx="5943600" cy="47155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1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81AB4" w14:textId="2F526038" w:rsidR="00362AB8" w:rsidRDefault="00362AB8" w:rsidP="00362AB8">
      <w:pPr>
        <w:pStyle w:val="ListParagraph"/>
        <w:numPr>
          <w:ilvl w:val="0"/>
          <w:numId w:val="1"/>
        </w:numPr>
      </w:pPr>
      <w:r>
        <w:t>Before working on HEDA, four external packages are requested</w:t>
      </w:r>
      <w:r w:rsidR="003832A7">
        <w:t xml:space="preserve">: </w:t>
      </w:r>
      <w:proofErr w:type="spellStart"/>
      <w:r w:rsidR="003832A7">
        <w:t>dplyr</w:t>
      </w:r>
      <w:proofErr w:type="spellEnd"/>
      <w:r w:rsidR="003832A7">
        <w:t xml:space="preserve">, ggplot2, zoo and </w:t>
      </w:r>
      <w:proofErr w:type="spellStart"/>
      <w:r w:rsidR="003832A7">
        <w:t>lubridate</w:t>
      </w:r>
      <w:proofErr w:type="spellEnd"/>
      <w:r w:rsidR="003832A7">
        <w:t>.</w:t>
      </w:r>
    </w:p>
    <w:p w14:paraId="0212130D" w14:textId="26EC3D32" w:rsidR="00D17C7F" w:rsidRDefault="00BD4F94" w:rsidP="00D17C7F">
      <w:pPr>
        <w:pStyle w:val="ListParagraph"/>
        <w:numPr>
          <w:ilvl w:val="0"/>
          <w:numId w:val="1"/>
        </w:numPr>
      </w:pPr>
      <w:r>
        <w:t xml:space="preserve">Once all the package are downloaded and called, open the </w:t>
      </w:r>
      <w:proofErr w:type="spellStart"/>
      <w:proofErr w:type="gramStart"/>
      <w:r>
        <w:t>test.R</w:t>
      </w:r>
      <w:proofErr w:type="spellEnd"/>
      <w:proofErr w:type="gramEnd"/>
      <w:r>
        <w:t xml:space="preserve"> file.</w:t>
      </w:r>
      <w:r w:rsidR="004F05C1">
        <w:t xml:space="preserve"> As for how each function is designed please read </w:t>
      </w:r>
      <w:r w:rsidR="004F05C1" w:rsidRPr="004F05C1">
        <w:t>HEDA User Manual.pdf</w:t>
      </w:r>
      <w:r w:rsidR="004F05C1">
        <w:t>.</w:t>
      </w:r>
      <w:bookmarkStart w:id="0" w:name="_GoBack"/>
      <w:bookmarkEnd w:id="0"/>
    </w:p>
    <w:sectPr w:rsidR="00D17C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335A2E"/>
    <w:multiLevelType w:val="hybridMultilevel"/>
    <w:tmpl w:val="5AB69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revisionView w:comment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B5KWhgbGJhZmlko6SsGpxcWZ+XkgBYa1AMMiP3IsAAAA"/>
  </w:docVars>
  <w:rsids>
    <w:rsidRoot w:val="00440160"/>
    <w:rsid w:val="000A6921"/>
    <w:rsid w:val="000E3DB9"/>
    <w:rsid w:val="0012635F"/>
    <w:rsid w:val="0017054C"/>
    <w:rsid w:val="00200539"/>
    <w:rsid w:val="0021703A"/>
    <w:rsid w:val="00240B64"/>
    <w:rsid w:val="00343E25"/>
    <w:rsid w:val="00362AB8"/>
    <w:rsid w:val="003832A7"/>
    <w:rsid w:val="00425BDC"/>
    <w:rsid w:val="00440160"/>
    <w:rsid w:val="004B3AA7"/>
    <w:rsid w:val="004F05C1"/>
    <w:rsid w:val="005178F1"/>
    <w:rsid w:val="006621A1"/>
    <w:rsid w:val="006D5D30"/>
    <w:rsid w:val="0075615A"/>
    <w:rsid w:val="007B3AA2"/>
    <w:rsid w:val="007C65A3"/>
    <w:rsid w:val="008555F4"/>
    <w:rsid w:val="00962D81"/>
    <w:rsid w:val="009C18CF"/>
    <w:rsid w:val="009C5FD4"/>
    <w:rsid w:val="009C60C9"/>
    <w:rsid w:val="00AB7689"/>
    <w:rsid w:val="00BC5005"/>
    <w:rsid w:val="00BC7682"/>
    <w:rsid w:val="00BD4F94"/>
    <w:rsid w:val="00C27CFF"/>
    <w:rsid w:val="00CD1849"/>
    <w:rsid w:val="00D16598"/>
    <w:rsid w:val="00D17C7F"/>
    <w:rsid w:val="00DD3229"/>
    <w:rsid w:val="00E21E11"/>
    <w:rsid w:val="00F767E8"/>
    <w:rsid w:val="00FA610F"/>
    <w:rsid w:val="00FC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12C8B"/>
  <w15:chartTrackingRefBased/>
  <w15:docId w15:val="{638C784F-6B2B-4205-A204-8549B1BAC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18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C Davis</Company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yu Li</dc:creator>
  <cp:keywords/>
  <dc:description/>
  <cp:lastModifiedBy>Tingyu Li</cp:lastModifiedBy>
  <cp:revision>7</cp:revision>
  <dcterms:created xsi:type="dcterms:W3CDTF">2021-05-09T22:34:00Z</dcterms:created>
  <dcterms:modified xsi:type="dcterms:W3CDTF">2021-05-09T22:55:00Z</dcterms:modified>
</cp:coreProperties>
</file>